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0EACF" w14:textId="78E23685" w:rsidR="00BE608A" w:rsidRPr="00523F97" w:rsidRDefault="00FC3743" w:rsidP="000328BD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List motywacyjny</w:t>
      </w:r>
    </w:p>
    <w:p w14:paraId="32BCF92B" w14:textId="77777777" w:rsidR="000328BD" w:rsidRPr="00523F97" w:rsidRDefault="000328BD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w</w:t>
      </w:r>
      <w:r w:rsidR="000B5902" w:rsidRPr="00523F97">
        <w:rPr>
          <w:rFonts w:cstheme="minorHAnsi"/>
          <w:sz w:val="26"/>
          <w:szCs w:val="26"/>
        </w:rPr>
        <w:t xml:space="preserve"> postępowaniu rekrutacyjnym </w:t>
      </w:r>
    </w:p>
    <w:p w14:paraId="16AFA4BD" w14:textId="77777777" w:rsidR="000B5902" w:rsidRPr="00523F97" w:rsidRDefault="000B5902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</w:t>
      </w:r>
      <w:r w:rsidR="000328BD" w:rsidRPr="00523F97">
        <w:rPr>
          <w:rFonts w:cstheme="minorHAnsi"/>
          <w:sz w:val="26"/>
          <w:szCs w:val="26"/>
        </w:rPr>
        <w:t> </w:t>
      </w:r>
      <w:r w:rsidRPr="00523F97">
        <w:rPr>
          <w:rFonts w:cstheme="minorHAnsi"/>
          <w:sz w:val="26"/>
          <w:szCs w:val="26"/>
        </w:rPr>
        <w:t>Uniwersytecie Śląskim w Katowicach</w:t>
      </w:r>
    </w:p>
    <w:p w14:paraId="6B4FB063" w14:textId="698AD314" w:rsidR="000B5902" w:rsidRPr="00523F97" w:rsidRDefault="000B5902" w:rsidP="1D8AC295">
      <w:pPr>
        <w:jc w:val="center"/>
        <w:rPr>
          <w:sz w:val="26"/>
          <w:szCs w:val="26"/>
        </w:rPr>
      </w:pPr>
      <w:r w:rsidRPr="1D8AC295">
        <w:rPr>
          <w:sz w:val="26"/>
          <w:szCs w:val="26"/>
        </w:rPr>
        <w:t xml:space="preserve">na rok akademicki </w:t>
      </w:r>
      <w:r w:rsidR="00D84D11" w:rsidRPr="1D8AC295">
        <w:rPr>
          <w:sz w:val="26"/>
          <w:szCs w:val="26"/>
        </w:rPr>
        <w:t>202</w:t>
      </w:r>
      <w:r w:rsidR="00A828FE">
        <w:rPr>
          <w:sz w:val="26"/>
          <w:szCs w:val="26"/>
        </w:rPr>
        <w:t>6</w:t>
      </w:r>
      <w:r w:rsidR="00D84D11" w:rsidRPr="1D8AC295">
        <w:rPr>
          <w:sz w:val="26"/>
          <w:szCs w:val="26"/>
        </w:rPr>
        <w:t>/202</w:t>
      </w:r>
      <w:r w:rsidR="00A828FE">
        <w:rPr>
          <w:sz w:val="26"/>
          <w:szCs w:val="26"/>
        </w:rPr>
        <w:t>7</w:t>
      </w:r>
    </w:p>
    <w:p w14:paraId="6B2EBBF9" w14:textId="77777777" w:rsidR="000328BD" w:rsidRPr="00523F97" w:rsidRDefault="000328BD">
      <w:pPr>
        <w:rPr>
          <w:rFonts w:cstheme="minorHAnsi"/>
        </w:rPr>
      </w:pPr>
    </w:p>
    <w:p w14:paraId="7AEE42F4" w14:textId="4B0CCFD8" w:rsidR="000B5902" w:rsidRPr="00523F97" w:rsidRDefault="000B5902">
      <w:pPr>
        <w:rPr>
          <w:rFonts w:cstheme="minorHAnsi"/>
        </w:rPr>
      </w:pPr>
      <w:r w:rsidRPr="00523F97">
        <w:rPr>
          <w:rFonts w:cstheme="minorHAnsi"/>
          <w:b/>
        </w:rPr>
        <w:t xml:space="preserve">Imię i nazwisko </w:t>
      </w:r>
      <w:r w:rsidR="001E7A5A">
        <w:rPr>
          <w:rFonts w:cstheme="minorHAnsi"/>
          <w:b/>
        </w:rPr>
        <w:t>osoby kandydującej</w:t>
      </w:r>
      <w:r w:rsidRPr="00523F97">
        <w:rPr>
          <w:rFonts w:cstheme="minorHAnsi"/>
        </w:rPr>
        <w:t>:</w:t>
      </w:r>
      <w:r w:rsidR="000328BD" w:rsidRPr="00523F97">
        <w:rPr>
          <w:rFonts w:cstheme="minorHAnsi"/>
        </w:rPr>
        <w:t xml:space="preserve"> </w:t>
      </w:r>
    </w:p>
    <w:p w14:paraId="218B8274" w14:textId="15CB03D5" w:rsidR="000B5902" w:rsidRPr="00FF6108" w:rsidRDefault="000B5902" w:rsidP="3D7EB29C">
      <w:pPr>
        <w:rPr>
          <w:b/>
          <w:bCs/>
        </w:rPr>
      </w:pPr>
      <w:r w:rsidRPr="3D7EB29C">
        <w:rPr>
          <w:b/>
          <w:bCs/>
        </w:rPr>
        <w:t>Dyscyplina nauk</w:t>
      </w:r>
      <w:r w:rsidRPr="00FF6108">
        <w:rPr>
          <w:b/>
          <w:bCs/>
        </w:rPr>
        <w:t>owa:</w:t>
      </w:r>
      <w:r w:rsidR="000328BD" w:rsidRPr="00FF6108">
        <w:rPr>
          <w:b/>
          <w:bCs/>
        </w:rPr>
        <w:t xml:space="preserve"> </w:t>
      </w:r>
    </w:p>
    <w:p w14:paraId="0AE64A1B" w14:textId="24039398" w:rsidR="00FC3743" w:rsidRPr="00FF6108" w:rsidRDefault="00FF6108" w:rsidP="3D7EB29C">
      <w:pPr>
        <w:rPr>
          <w:b/>
          <w:bCs/>
        </w:rPr>
      </w:pPr>
      <w:r w:rsidRPr="00FF6108">
        <w:rPr>
          <w:b/>
          <w:bCs/>
        </w:rPr>
        <w:t>Wybrany temat:</w:t>
      </w:r>
    </w:p>
    <w:p w14:paraId="001860B4" w14:textId="77777777" w:rsidR="000B5902" w:rsidRPr="00523F97" w:rsidRDefault="000B5902">
      <w:pPr>
        <w:rPr>
          <w:rFonts w:cstheme="minorHAnsi"/>
        </w:rPr>
      </w:pPr>
    </w:p>
    <w:p w14:paraId="42429496" w14:textId="77777777" w:rsidR="008E334C" w:rsidRPr="00523F97" w:rsidRDefault="000328BD" w:rsidP="000328BD">
      <w:p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Informacja: </w:t>
      </w:r>
    </w:p>
    <w:p w14:paraId="0F4B0501" w14:textId="34CCBA11" w:rsidR="000328BD" w:rsidRPr="00523F97" w:rsidRDefault="00360429" w:rsidP="75D2074D">
      <w:pPr>
        <w:pStyle w:val="Akapitzlist"/>
        <w:numPr>
          <w:ilvl w:val="0"/>
          <w:numId w:val="1"/>
        </w:numPr>
        <w:jc w:val="both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List motywacyjny</w:t>
      </w:r>
      <w:r w:rsidR="000328BD" w:rsidRPr="75D2074D">
        <w:rPr>
          <w:i/>
          <w:iCs/>
          <w:sz w:val="18"/>
          <w:szCs w:val="18"/>
        </w:rPr>
        <w:t xml:space="preserve"> nie może przekraczać </w:t>
      </w:r>
      <w:r w:rsidR="00E90765" w:rsidRPr="75D2074D">
        <w:rPr>
          <w:i/>
          <w:iCs/>
          <w:sz w:val="18"/>
          <w:szCs w:val="18"/>
        </w:rPr>
        <w:t xml:space="preserve">12 </w:t>
      </w:r>
      <w:r w:rsidR="000328BD" w:rsidRPr="75D2074D">
        <w:rPr>
          <w:i/>
          <w:iCs/>
          <w:sz w:val="18"/>
          <w:szCs w:val="18"/>
        </w:rPr>
        <w:t xml:space="preserve">tysięcy znaków </w:t>
      </w:r>
      <w:bookmarkStart w:id="0" w:name="_Hlk43739560"/>
      <w:r w:rsidR="000328BD" w:rsidRPr="75D2074D">
        <w:rPr>
          <w:i/>
          <w:iCs/>
          <w:sz w:val="18"/>
          <w:szCs w:val="18"/>
        </w:rPr>
        <w:t>(</w:t>
      </w:r>
      <w:r w:rsidR="000105EE" w:rsidRPr="75D2074D">
        <w:rPr>
          <w:i/>
          <w:iCs/>
          <w:sz w:val="18"/>
          <w:szCs w:val="18"/>
        </w:rPr>
        <w:t xml:space="preserve">ze spacjami; </w:t>
      </w:r>
      <w:r w:rsidR="006C7AB7" w:rsidRPr="75D2074D">
        <w:rPr>
          <w:i/>
          <w:iCs/>
          <w:sz w:val="18"/>
          <w:szCs w:val="18"/>
        </w:rPr>
        <w:t xml:space="preserve">liczona jest tylko </w:t>
      </w:r>
      <w:r w:rsidR="001E7A5A">
        <w:rPr>
          <w:i/>
          <w:iCs/>
          <w:sz w:val="18"/>
          <w:szCs w:val="18"/>
        </w:rPr>
        <w:t xml:space="preserve">merytoryczna </w:t>
      </w:r>
      <w:r w:rsidR="006C7AB7" w:rsidRPr="75D2074D">
        <w:rPr>
          <w:i/>
          <w:iCs/>
          <w:sz w:val="18"/>
          <w:szCs w:val="18"/>
        </w:rPr>
        <w:t>treść wprowadzona przez kandydata</w:t>
      </w:r>
      <w:r w:rsidR="000328BD" w:rsidRPr="75D2074D">
        <w:rPr>
          <w:i/>
          <w:iCs/>
          <w:sz w:val="18"/>
          <w:szCs w:val="18"/>
        </w:rPr>
        <w:t>)</w:t>
      </w:r>
      <w:bookmarkEnd w:id="0"/>
      <w:r w:rsidR="000328BD" w:rsidRPr="75D2074D">
        <w:rPr>
          <w:i/>
          <w:iCs/>
          <w:sz w:val="18"/>
          <w:szCs w:val="18"/>
        </w:rPr>
        <w:t xml:space="preserve">. </w:t>
      </w:r>
      <w:r w:rsidR="00E2300F" w:rsidRPr="75D2074D">
        <w:rPr>
          <w:i/>
          <w:iCs/>
          <w:sz w:val="18"/>
          <w:szCs w:val="18"/>
          <w:u w:val="single"/>
        </w:rPr>
        <w:t>Opisy dłuższe nie będą rozpatrywane w</w:t>
      </w:r>
      <w:r w:rsidR="001E7A5A">
        <w:rPr>
          <w:i/>
          <w:iCs/>
          <w:sz w:val="18"/>
          <w:szCs w:val="18"/>
          <w:u w:val="single"/>
        </w:rPr>
        <w:t> </w:t>
      </w:r>
      <w:r w:rsidR="00E2300F" w:rsidRPr="75D2074D">
        <w:rPr>
          <w:i/>
          <w:iCs/>
          <w:sz w:val="18"/>
          <w:szCs w:val="18"/>
          <w:u w:val="single"/>
        </w:rPr>
        <w:t>postępowaniu</w:t>
      </w:r>
      <w:r w:rsidR="00E2300F" w:rsidRPr="75D2074D">
        <w:rPr>
          <w:i/>
          <w:iCs/>
          <w:sz w:val="18"/>
          <w:szCs w:val="18"/>
        </w:rPr>
        <w:t>.</w:t>
      </w:r>
    </w:p>
    <w:p w14:paraId="4C0BB58E" w14:textId="17E62E6B" w:rsidR="008E334C" w:rsidRPr="00C94F30" w:rsidRDefault="00E979D3" w:rsidP="00C94F30">
      <w:pPr>
        <w:pStyle w:val="Akapitzlist"/>
        <w:numPr>
          <w:ilvl w:val="0"/>
          <w:numId w:val="1"/>
        </w:numPr>
        <w:jc w:val="both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 xml:space="preserve">List powinien zawierać </w:t>
      </w:r>
      <w:r w:rsidRPr="00E979D3">
        <w:rPr>
          <w:i/>
          <w:iCs/>
          <w:sz w:val="18"/>
          <w:szCs w:val="18"/>
        </w:rPr>
        <w:t>uzasadni</w:t>
      </w:r>
      <w:r>
        <w:rPr>
          <w:i/>
          <w:iCs/>
          <w:sz w:val="18"/>
          <w:szCs w:val="18"/>
        </w:rPr>
        <w:t>enie</w:t>
      </w:r>
      <w:r w:rsidRPr="00E979D3">
        <w:rPr>
          <w:i/>
          <w:iCs/>
          <w:sz w:val="18"/>
          <w:szCs w:val="18"/>
        </w:rPr>
        <w:t xml:space="preserve"> chę</w:t>
      </w:r>
      <w:r>
        <w:rPr>
          <w:i/>
          <w:iCs/>
          <w:sz w:val="18"/>
          <w:szCs w:val="18"/>
        </w:rPr>
        <w:t>ci</w:t>
      </w:r>
      <w:r w:rsidRPr="00E979D3">
        <w:rPr>
          <w:i/>
          <w:iCs/>
          <w:sz w:val="18"/>
          <w:szCs w:val="18"/>
        </w:rPr>
        <w:t xml:space="preserve"> podjęcia kształcenia w Szkole Doktorskiej w </w:t>
      </w:r>
      <w:r w:rsidR="00F24412">
        <w:rPr>
          <w:i/>
          <w:iCs/>
          <w:sz w:val="18"/>
          <w:szCs w:val="18"/>
        </w:rPr>
        <w:t>wybranej dyscyplinie</w:t>
      </w:r>
      <w:r w:rsidRPr="00E979D3">
        <w:rPr>
          <w:i/>
          <w:iCs/>
          <w:sz w:val="18"/>
          <w:szCs w:val="18"/>
        </w:rPr>
        <w:t>, uwzględniając</w:t>
      </w:r>
      <w:r w:rsidR="00F24412">
        <w:rPr>
          <w:i/>
          <w:iCs/>
          <w:sz w:val="18"/>
          <w:szCs w:val="18"/>
        </w:rPr>
        <w:t>e</w:t>
      </w:r>
      <w:r w:rsidRPr="00E979D3">
        <w:rPr>
          <w:i/>
          <w:iCs/>
          <w:sz w:val="18"/>
          <w:szCs w:val="18"/>
        </w:rPr>
        <w:t xml:space="preserve"> doświadczenie badawcze kandydata/kandydatki oraz uzasadniając</w:t>
      </w:r>
      <w:r w:rsidR="00C94F30">
        <w:rPr>
          <w:i/>
          <w:iCs/>
          <w:sz w:val="18"/>
          <w:szCs w:val="18"/>
        </w:rPr>
        <w:t>e</w:t>
      </w:r>
      <w:r w:rsidRPr="00E979D3">
        <w:rPr>
          <w:i/>
          <w:iCs/>
          <w:sz w:val="18"/>
          <w:szCs w:val="18"/>
        </w:rPr>
        <w:t xml:space="preserve"> wybór tematu badawczego, do którego rekrutuje się kandydat/kandydatka </w:t>
      </w:r>
    </w:p>
    <w:p w14:paraId="7840D948" w14:textId="136396BC" w:rsidR="008E334C" w:rsidRPr="00523F97" w:rsidRDefault="008E334C" w:rsidP="75D2074D">
      <w:pPr>
        <w:pStyle w:val="Akapitzlist"/>
        <w:numPr>
          <w:ilvl w:val="0"/>
          <w:numId w:val="1"/>
        </w:numPr>
        <w:rPr>
          <w:i/>
          <w:iCs/>
          <w:sz w:val="18"/>
          <w:szCs w:val="18"/>
        </w:rPr>
      </w:pPr>
      <w:r w:rsidRPr="75D2074D">
        <w:rPr>
          <w:i/>
          <w:iCs/>
          <w:sz w:val="18"/>
          <w:szCs w:val="18"/>
        </w:rPr>
        <w:t xml:space="preserve">Gotowy </w:t>
      </w:r>
      <w:r w:rsidR="00C94F30">
        <w:rPr>
          <w:i/>
          <w:iCs/>
          <w:sz w:val="18"/>
          <w:szCs w:val="18"/>
        </w:rPr>
        <w:t>dokument</w:t>
      </w:r>
      <w:r w:rsidRPr="75D2074D">
        <w:rPr>
          <w:i/>
          <w:iCs/>
          <w:sz w:val="18"/>
          <w:szCs w:val="18"/>
        </w:rPr>
        <w:t xml:space="preserve"> </w:t>
      </w:r>
      <w:r w:rsidRPr="00F01B69">
        <w:rPr>
          <w:i/>
          <w:iCs/>
          <w:sz w:val="18"/>
          <w:szCs w:val="18"/>
        </w:rPr>
        <w:t xml:space="preserve">należy zapisać w formacie pdf i wprowadzić do systemu IRK najpóźniej do </w:t>
      </w:r>
      <w:bookmarkStart w:id="1" w:name="_Hlk96420657"/>
      <w:r w:rsidR="00F01B69" w:rsidRPr="00F01B69">
        <w:rPr>
          <w:i/>
          <w:iCs/>
          <w:sz w:val="18"/>
          <w:szCs w:val="18"/>
        </w:rPr>
        <w:t>12</w:t>
      </w:r>
      <w:r w:rsidR="00D84D11" w:rsidRPr="00F01B69">
        <w:rPr>
          <w:i/>
          <w:iCs/>
          <w:sz w:val="18"/>
          <w:szCs w:val="18"/>
        </w:rPr>
        <w:t xml:space="preserve"> czerwca 202</w:t>
      </w:r>
      <w:bookmarkEnd w:id="1"/>
      <w:r w:rsidR="00F01B69" w:rsidRPr="00F01B69">
        <w:rPr>
          <w:i/>
          <w:iCs/>
          <w:sz w:val="18"/>
          <w:szCs w:val="18"/>
        </w:rPr>
        <w:t>6</w:t>
      </w:r>
      <w:r w:rsidRPr="00F01B69">
        <w:rPr>
          <w:i/>
          <w:iCs/>
          <w:sz w:val="18"/>
          <w:szCs w:val="18"/>
        </w:rPr>
        <w:t xml:space="preserve"> r.</w:t>
      </w:r>
      <w:r w:rsidR="248907A4" w:rsidRPr="00F01B69">
        <w:rPr>
          <w:i/>
          <w:iCs/>
          <w:sz w:val="18"/>
          <w:szCs w:val="18"/>
        </w:rPr>
        <w:t xml:space="preserve"> do godz. 15:00 (zgodnie z harmonogramem</w:t>
      </w:r>
      <w:r w:rsidR="248907A4" w:rsidRPr="75D2074D">
        <w:rPr>
          <w:i/>
          <w:iCs/>
          <w:sz w:val="18"/>
          <w:szCs w:val="18"/>
        </w:rPr>
        <w:t xml:space="preserve"> rekrutacji).</w:t>
      </w:r>
    </w:p>
    <w:p w14:paraId="6ADC910C" w14:textId="77777777" w:rsidR="000328BD" w:rsidRPr="00523F97" w:rsidRDefault="000328BD">
      <w:pPr>
        <w:rPr>
          <w:rFonts w:cstheme="minorHAnsi"/>
        </w:rPr>
      </w:pPr>
    </w:p>
    <w:p w14:paraId="7BE34189" w14:textId="77777777" w:rsidR="00523F97" w:rsidRDefault="00523F97" w:rsidP="000B5902">
      <w:pPr>
        <w:rPr>
          <w:rFonts w:cstheme="minorHAnsi"/>
          <w:b/>
          <w:sz w:val="24"/>
        </w:rPr>
      </w:pPr>
    </w:p>
    <w:p w14:paraId="29CDB1F8" w14:textId="099C4CB6" w:rsidR="000B5902" w:rsidRPr="00523F97" w:rsidRDefault="008E334C" w:rsidP="75D2074D">
      <w:r w:rsidRPr="75D2074D">
        <w:t>………</w:t>
      </w:r>
      <w:r w:rsidR="3C19C90A" w:rsidRPr="75D2074D">
        <w:t>………………………………………………………………………</w:t>
      </w:r>
      <w:r w:rsidR="00C94F30" w:rsidRPr="75D2074D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3314C70" w14:textId="77777777" w:rsidR="008E334C" w:rsidRPr="00523F97" w:rsidRDefault="008E334C" w:rsidP="000B5902">
      <w:pPr>
        <w:rPr>
          <w:rFonts w:cstheme="minorHAnsi"/>
        </w:rPr>
      </w:pPr>
    </w:p>
    <w:p w14:paraId="1BF75224" w14:textId="0A456DB3" w:rsidR="00523F97" w:rsidRPr="00523F97" w:rsidRDefault="00523F97" w:rsidP="75D2074D"/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E0tjCxNDA2NjdW0lEKTi0uzszPAykwrQUAm5lZIywAAAA="/>
  </w:docVars>
  <w:rsids>
    <w:rsidRoot w:val="000B5902"/>
    <w:rsid w:val="000007FC"/>
    <w:rsid w:val="000105EE"/>
    <w:rsid w:val="000328BD"/>
    <w:rsid w:val="000401A6"/>
    <w:rsid w:val="000B5902"/>
    <w:rsid w:val="00154DBD"/>
    <w:rsid w:val="00162446"/>
    <w:rsid w:val="001902B4"/>
    <w:rsid w:val="001C228D"/>
    <w:rsid w:val="001E7A5A"/>
    <w:rsid w:val="002912D0"/>
    <w:rsid w:val="002D358F"/>
    <w:rsid w:val="00360429"/>
    <w:rsid w:val="003904F6"/>
    <w:rsid w:val="003A4E8A"/>
    <w:rsid w:val="00523F97"/>
    <w:rsid w:val="005E5C81"/>
    <w:rsid w:val="00633F74"/>
    <w:rsid w:val="006B5A10"/>
    <w:rsid w:val="006C7AB7"/>
    <w:rsid w:val="00741962"/>
    <w:rsid w:val="00791B35"/>
    <w:rsid w:val="008B604D"/>
    <w:rsid w:val="008E334C"/>
    <w:rsid w:val="009245D1"/>
    <w:rsid w:val="00A227E5"/>
    <w:rsid w:val="00A81621"/>
    <w:rsid w:val="00A828FE"/>
    <w:rsid w:val="00B57CF1"/>
    <w:rsid w:val="00BE608A"/>
    <w:rsid w:val="00C94F30"/>
    <w:rsid w:val="00D24F87"/>
    <w:rsid w:val="00D55A0C"/>
    <w:rsid w:val="00D84D11"/>
    <w:rsid w:val="00E069FD"/>
    <w:rsid w:val="00E2300F"/>
    <w:rsid w:val="00E90765"/>
    <w:rsid w:val="00E979D3"/>
    <w:rsid w:val="00EE76CF"/>
    <w:rsid w:val="00F01B69"/>
    <w:rsid w:val="00F24412"/>
    <w:rsid w:val="00F25DFC"/>
    <w:rsid w:val="00F7654E"/>
    <w:rsid w:val="00FC3743"/>
    <w:rsid w:val="00FF6108"/>
    <w:rsid w:val="0C32266A"/>
    <w:rsid w:val="112DBEB6"/>
    <w:rsid w:val="16645361"/>
    <w:rsid w:val="1CD450FA"/>
    <w:rsid w:val="1D8AC295"/>
    <w:rsid w:val="1DE182B6"/>
    <w:rsid w:val="1E056B79"/>
    <w:rsid w:val="20605E15"/>
    <w:rsid w:val="20C232F7"/>
    <w:rsid w:val="248907A4"/>
    <w:rsid w:val="28C6FE95"/>
    <w:rsid w:val="29221614"/>
    <w:rsid w:val="29EE17FE"/>
    <w:rsid w:val="2AEF9E08"/>
    <w:rsid w:val="2D88CDDE"/>
    <w:rsid w:val="2E31AB0B"/>
    <w:rsid w:val="2E876B02"/>
    <w:rsid w:val="2EC18921"/>
    <w:rsid w:val="2FDBB1AA"/>
    <w:rsid w:val="305D5982"/>
    <w:rsid w:val="3254B87E"/>
    <w:rsid w:val="33CCA756"/>
    <w:rsid w:val="3433BD3B"/>
    <w:rsid w:val="36C155F8"/>
    <w:rsid w:val="36F12336"/>
    <w:rsid w:val="39565C5E"/>
    <w:rsid w:val="3C19C90A"/>
    <w:rsid w:val="3D7EB29C"/>
    <w:rsid w:val="414E17E2"/>
    <w:rsid w:val="42805F6E"/>
    <w:rsid w:val="45AEDC04"/>
    <w:rsid w:val="49806E6A"/>
    <w:rsid w:val="4AF4FA28"/>
    <w:rsid w:val="4B6CB368"/>
    <w:rsid w:val="4D13B54E"/>
    <w:rsid w:val="4E81E49C"/>
    <w:rsid w:val="51E72671"/>
    <w:rsid w:val="546448DE"/>
    <w:rsid w:val="585F707B"/>
    <w:rsid w:val="5A760FA2"/>
    <w:rsid w:val="5B130B78"/>
    <w:rsid w:val="5BFEE0E5"/>
    <w:rsid w:val="5CFC4C69"/>
    <w:rsid w:val="5F1D8C1B"/>
    <w:rsid w:val="5FAB4FCE"/>
    <w:rsid w:val="6379ABF8"/>
    <w:rsid w:val="69777D72"/>
    <w:rsid w:val="69CC9DF1"/>
    <w:rsid w:val="6B687664"/>
    <w:rsid w:val="6B92F1AA"/>
    <w:rsid w:val="6C7880D0"/>
    <w:rsid w:val="6D88C661"/>
    <w:rsid w:val="72861059"/>
    <w:rsid w:val="75D2074D"/>
    <w:rsid w:val="7A7E1D41"/>
    <w:rsid w:val="7AF43A87"/>
    <w:rsid w:val="7C9A0C2E"/>
    <w:rsid w:val="7DDC1033"/>
    <w:rsid w:val="7E38A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84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4D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0AE374-53C1-4682-B448-265BAD8285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B38D22-9DC7-4D6D-BE30-1162AC299D09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  <ds:schemaRef ds:uri="http://purl.org/dc/dcmitype/"/>
    <ds:schemaRef ds:uri="743c5418-bf86-404f-a0f5-a9bc15cc1807"/>
    <ds:schemaRef ds:uri="89ccb3f7-cb9d-4df5-86b2-c6a89b1a7ab3"/>
  </ds:schemaRefs>
</ds:datastoreItem>
</file>

<file path=customXml/itemProps3.xml><?xml version="1.0" encoding="utf-8"?>
<ds:datastoreItem xmlns:ds="http://schemas.openxmlformats.org/officeDocument/2006/customXml" ds:itemID="{EA5151C3-E26E-4BF6-B313-670062DC2E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2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14</cp:revision>
  <dcterms:created xsi:type="dcterms:W3CDTF">2024-01-16T11:57:00Z</dcterms:created>
  <dcterms:modified xsi:type="dcterms:W3CDTF">2026-04-16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